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5="http://schemas.microsoft.com/office/word/2012/wordml" xmlns:mv="urn:schemas-microsoft-com:mac:vml" xmlns:mo="http://schemas.microsoft.com/office/mac/office/2008/main">
            <w:pict>
              <v:shapetype w14:anchorId="16E61581" id="_x0000_t202" coordsize="21600,21600" o:spt="202" path="m0,0l0,21600,21600,21600,21600,0xe">
                <v:stroke joinstyle="miter"/>
                <v:path gradientshapeok="t" o:connecttype="rect"/>
              </v:shapetype>
              <v:shape id="Zone_x0020_de_x0020_texte_x0020_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39385856" w14:textId="46063DDA" w:rsidR="00EE0D5C" w:rsidRPr="00EE0D5C" w:rsidRDefault="00A53420" w:rsidP="00EE0D5C">
      <w:pPr>
        <w:pStyle w:val="Paragraphe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2" w:name="_Toc420938432"/>
      <w:r>
        <w:lastRenderedPageBreak/>
        <w:t>Enoncé du besoin</w:t>
      </w:r>
      <w:bookmarkEnd w:id="12"/>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agraphedeliste"/>
        <w:numPr>
          <w:ilvl w:val="0"/>
          <w:numId w:val="1"/>
        </w:numPr>
      </w:pPr>
      <w:r>
        <w:t>Le dépôt des évaluations</w:t>
      </w:r>
    </w:p>
    <w:p w14:paraId="4AC128BC" w14:textId="6DE123E5" w:rsidR="009C4ECB" w:rsidRDefault="009C4ECB" w:rsidP="009C4ECB">
      <w:pPr>
        <w:pStyle w:val="Paragraphedeliste"/>
        <w:numPr>
          <w:ilvl w:val="0"/>
          <w:numId w:val="1"/>
        </w:numPr>
      </w:pPr>
      <w:r>
        <w:t>L’analyse des évaluations</w:t>
      </w:r>
    </w:p>
    <w:p w14:paraId="58DB3DDD" w14:textId="18197D08" w:rsidR="009C4ECB" w:rsidRDefault="009C4ECB" w:rsidP="009C4ECB">
      <w:pPr>
        <w:pStyle w:val="Paragraphedeliste"/>
        <w:numPr>
          <w:ilvl w:val="0"/>
          <w:numId w:val="1"/>
        </w:numPr>
      </w:pPr>
      <w:proofErr w:type="gramStart"/>
      <w:r>
        <w:t>La consultations</w:t>
      </w:r>
      <w:proofErr w:type="gramEnd"/>
      <w:r>
        <w:t xml:space="preserve"> des évaluations</w:t>
      </w:r>
    </w:p>
    <w:p w14:paraId="712AF582" w14:textId="305B2F22" w:rsidR="009C4ECB" w:rsidRDefault="009C4ECB" w:rsidP="009C4ECB">
      <w:pPr>
        <w:pStyle w:val="Paragraphedeliste"/>
        <w:numPr>
          <w:ilvl w:val="0"/>
          <w:numId w:val="1"/>
        </w:numPr>
      </w:pPr>
      <w:r>
        <w:t>Le dépôt des vœux par ordre de préférence</w:t>
      </w:r>
    </w:p>
    <w:p w14:paraId="2B567F37" w14:textId="71A83ECF" w:rsidR="009C4ECB" w:rsidRDefault="009C4ECB" w:rsidP="009C4ECB">
      <w:pPr>
        <w:pStyle w:val="Paragraphedeliste"/>
        <w:numPr>
          <w:ilvl w:val="0"/>
          <w:numId w:val="1"/>
        </w:numPr>
      </w:pPr>
      <w:r>
        <w:t>Analyse des pré-choix</w:t>
      </w:r>
    </w:p>
    <w:p w14:paraId="786CD287" w14:textId="05B57FE4" w:rsidR="00B271CC" w:rsidRDefault="009C4ECB" w:rsidP="009C4ECB">
      <w:pPr>
        <w:pStyle w:val="Paragraphe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3" w:name="_Toc420938433"/>
      <w:r>
        <w:t>Expression fonctionnel du besoin</w:t>
      </w:r>
      <w:bookmarkEnd w:id="13"/>
    </w:p>
    <w:p w14:paraId="55A9D971" w14:textId="77777777" w:rsidR="009C4ECB" w:rsidRPr="009C4ECB" w:rsidRDefault="009C4ECB" w:rsidP="009C4ECB"/>
    <w:p w14:paraId="1EEBDD26" w14:textId="4C95F178" w:rsidR="00DA6A4B" w:rsidRDefault="00DA6A4B" w:rsidP="00DB5F5C">
      <w:pPr>
        <w:pStyle w:val="Titre2"/>
      </w:pPr>
      <w:bookmarkStart w:id="14" w:name="_Toc420938434"/>
      <w:r>
        <w:t>Fonctions de service et de contrainte</w:t>
      </w:r>
      <w:bookmarkEnd w:id="14"/>
    </w:p>
    <w:p w14:paraId="73E4624E" w14:textId="77777777" w:rsidR="009C4ECB" w:rsidRPr="009C4ECB" w:rsidRDefault="009C4ECB" w:rsidP="009C4ECB"/>
    <w:p w14:paraId="785D0EFB" w14:textId="03D18073" w:rsidR="00DA6A4B" w:rsidRDefault="00DA6A4B" w:rsidP="00DB5F5C">
      <w:pPr>
        <w:pStyle w:val="Titre3"/>
      </w:pPr>
      <w:bookmarkStart w:id="15" w:name="_Toc420938435"/>
      <w:r>
        <w:t>Fonctions de service principales</w:t>
      </w:r>
      <w:bookmarkEnd w:id="15"/>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6" w:name="_Toc420938436"/>
      <w:r>
        <w:t>Fonctions de service complémentaires</w:t>
      </w:r>
      <w:bookmarkEnd w:id="16"/>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7" w:name="_Toc420938437"/>
      <w:r>
        <w:t>Contraintes</w:t>
      </w:r>
      <w:bookmarkEnd w:id="17"/>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8" w:name="_Toc420938438"/>
      <w:r>
        <w:lastRenderedPageBreak/>
        <w:t>Contenue fournit par le client</w:t>
      </w:r>
      <w:bookmarkEnd w:id="18"/>
    </w:p>
    <w:p w14:paraId="5759E83A" w14:textId="77777777" w:rsidR="00C54BE2" w:rsidRPr="00C54BE2" w:rsidRDefault="00C54BE2" w:rsidP="00C54BE2"/>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5F004C1D" w14:textId="49C63672" w:rsidR="00360502" w:rsidRPr="00360502" w:rsidRDefault="00360502" w:rsidP="00C54BE2">
      <w:pPr>
        <w:pStyle w:val="Paragraphe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19" w:name="_Toc420938439"/>
      <w:r>
        <w:t>Critères d'appréciation</w:t>
      </w:r>
      <w:bookmarkEnd w:id="19"/>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Pr="00360502" w:rsidRDefault="00360502" w:rsidP="0052683C">
      <w:r w:rsidRPr="00931108">
        <w:t>La simplicité de gestion pour les administrateurs au niveau : du renseignement du classement des choix pour chaque semestre et de la modification éventuelle des grilles d'évaluation.</w:t>
      </w:r>
    </w:p>
    <w:p w14:paraId="48A69595" w14:textId="24FC821F" w:rsidR="00E5191E" w:rsidRDefault="00E5191E" w:rsidP="00F91867">
      <w:pPr>
        <w:pStyle w:val="Titre1"/>
      </w:pPr>
      <w:bookmarkStart w:id="20" w:name="_Toc420938440"/>
      <w:r>
        <w:t>Cadre de réponse</w:t>
      </w:r>
      <w:bookmarkEnd w:id="20"/>
    </w:p>
    <w:p w14:paraId="7B1420D0" w14:textId="77777777" w:rsidR="00360502" w:rsidRPr="00360502" w:rsidRDefault="00360502" w:rsidP="00360502"/>
    <w:p w14:paraId="39C558DC" w14:textId="71C2A9CD" w:rsidR="00E5191E" w:rsidRDefault="00E5191E" w:rsidP="00DB5F5C">
      <w:pPr>
        <w:pStyle w:val="Titre2"/>
      </w:pPr>
      <w:bookmarkStart w:id="21" w:name="_Toc420938441"/>
      <w:r>
        <w:t>Pour chaque fonction</w:t>
      </w:r>
      <w:bookmarkEnd w:id="21"/>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Fonction :</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58E0F1EC" w:rsidR="00360502" w:rsidRDefault="00360502" w:rsidP="00F513A7">
      <w:pPr>
        <w:ind w:firstLine="708"/>
        <w:rPr>
          <w:rFonts w:ascii="Hiragino Kaku Gothic ProN W3" w:eastAsia="Hiragino Kaku Gothic ProN W3" w:hAnsi="Hiragino Kaku Gothic ProN W3" w:cs="Hiragino Kaku Gothic ProN W3"/>
        </w:rPr>
      </w:pPr>
      <w:r w:rsidRPr="00931108">
        <w:t>Les internes doivent saisir une fic</w:t>
      </w:r>
      <w:r w:rsidR="00F513A7">
        <w:t>he d'information contenant :</w:t>
      </w:r>
    </w:p>
    <w:p w14:paraId="48ADD0DD" w14:textId="77777777" w:rsidR="00F513A7" w:rsidRDefault="00F513A7" w:rsidP="00F513A7">
      <w:pPr>
        <w:ind w:firstLine="708"/>
        <w:rPr>
          <w:rFonts w:ascii="Hiragino Kaku Gothic ProN W3" w:eastAsia="Hiragino Kaku Gothic ProN W3" w:hAnsi="Hiragino Kaku Gothic ProN W3" w:cs="Hiragino Kaku Gothic ProN W3"/>
        </w:rPr>
      </w:pPr>
    </w:p>
    <w:p w14:paraId="4F3277DD" w14:textId="06AD7924" w:rsidR="00F513A7" w:rsidRDefault="00F513A7" w:rsidP="00F513A7">
      <w:pPr>
        <w:pStyle w:val="Paragraphedeliste"/>
        <w:numPr>
          <w:ilvl w:val="0"/>
          <w:numId w:val="1"/>
        </w:numPr>
      </w:pPr>
      <w:r>
        <w:t>Nom</w:t>
      </w:r>
    </w:p>
    <w:p w14:paraId="6C0E966B" w14:textId="398E3E15" w:rsidR="00F513A7" w:rsidRDefault="00F513A7" w:rsidP="00F513A7">
      <w:pPr>
        <w:pStyle w:val="Paragraphedeliste"/>
        <w:numPr>
          <w:ilvl w:val="0"/>
          <w:numId w:val="1"/>
        </w:numPr>
      </w:pPr>
      <w:r>
        <w:t>Prénom</w:t>
      </w:r>
    </w:p>
    <w:p w14:paraId="480D193E" w14:textId="20F08E50" w:rsidR="00F513A7" w:rsidRDefault="00F513A7" w:rsidP="00F513A7">
      <w:pPr>
        <w:pStyle w:val="Paragraphedeliste"/>
        <w:numPr>
          <w:ilvl w:val="0"/>
          <w:numId w:val="1"/>
        </w:numPr>
      </w:pPr>
      <w:r>
        <w:t>Email</w:t>
      </w:r>
    </w:p>
    <w:p w14:paraId="3096141D" w14:textId="77777777" w:rsidR="00561D85" w:rsidRPr="00931108" w:rsidRDefault="00561D85" w:rsidP="00561D85"/>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Il est à noter qu'un administrateur doit pouvoir donner un mot de passe servant à la gestion des droits (ne donne accès qu’aux pré-choix ou si adhésion, à la consultation des évaluations et aux pré-choix).</w:t>
      </w:r>
    </w:p>
    <w:p w14:paraId="31F3D6D1" w14:textId="48ECC393"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08B3EEA8" w:rsidR="00360502" w:rsidRPr="00931108" w:rsidRDefault="00360502" w:rsidP="00360502">
      <w:r w:rsidRPr="00931108">
        <w:t xml:space="preserve">Cette fonction </w:t>
      </w:r>
      <w:r w:rsidR="00875B56" w:rsidRPr="00931108">
        <w:t>comprend</w:t>
      </w:r>
      <w:r w:rsidRPr="00931108">
        <w:t xml:space="preserve"> la rédaction de l'évaluation par les internes selon une grille d'évaluation (cf</w:t>
      </w:r>
      <w:r w:rsidR="00B42B7C">
        <w:t>.</w:t>
      </w:r>
      <w:r w:rsidRPr="00931108">
        <w:t xml:space="preserve"> annexe). A la fin de l’évaluation, l’interne reçoit par mail un mot de passe individuel d’accès temporaire qui lui permet d’accéder à la consultation des évaluations et au système de pré-choix.</w:t>
      </w:r>
    </w:p>
    <w:p w14:paraId="3774E4DA" w14:textId="77777777" w:rsidR="00360502" w:rsidRDefault="00360502" w:rsidP="00A45083">
      <w:pPr>
        <w:ind w:firstLine="0"/>
      </w:pPr>
      <w:r w:rsidRPr="00931108">
        <w:t>Les administrateurs pourront modifier les grilles d'évaluations.</w:t>
      </w:r>
      <w:r>
        <w:br w:type="page"/>
      </w:r>
      <w:r w:rsidRPr="00931108">
        <w:rPr>
          <w:b/>
        </w:rPr>
        <w:lastRenderedPageBreak/>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2108C227" w14:textId="77777777" w:rsidR="00D60CA2" w:rsidRDefault="00D60CA2" w:rsidP="00D60CA2">
      <w:pPr>
        <w:ind w:firstLine="0"/>
      </w:pPr>
      <w:r>
        <w:t xml:space="preserve">Le but de cette fonction est d'afficher des statistiques sur les évaluations : </w:t>
      </w:r>
    </w:p>
    <w:p w14:paraId="680D1ED1" w14:textId="77777777" w:rsidR="00D60CA2" w:rsidRDefault="00D60CA2" w:rsidP="00D60CA2">
      <w:pPr>
        <w:ind w:firstLine="0"/>
      </w:pPr>
    </w:p>
    <w:p w14:paraId="5A643129" w14:textId="77777777" w:rsidR="00D60CA2" w:rsidRDefault="00D60CA2" w:rsidP="00D60CA2">
      <w:pPr>
        <w:ind w:firstLine="0"/>
      </w:pPr>
      <w:r>
        <w:t xml:space="preserve"> * Nombre d'évaluation au total</w:t>
      </w:r>
    </w:p>
    <w:p w14:paraId="50BEC7B0" w14:textId="77777777" w:rsidR="00D60CA2" w:rsidRDefault="00D60CA2" w:rsidP="00D60CA2">
      <w:pPr>
        <w:ind w:firstLine="0"/>
      </w:pPr>
      <w:r>
        <w:t xml:space="preserve"> * Taux de participation</w:t>
      </w:r>
    </w:p>
    <w:p w14:paraId="41FF83F4" w14:textId="77777777" w:rsidR="00D60CA2" w:rsidRDefault="00D60CA2" w:rsidP="00D60CA2">
      <w:pPr>
        <w:ind w:firstLine="0"/>
      </w:pPr>
      <w:r>
        <w:t xml:space="preserve"> * Les moyennes des pourcentages</w:t>
      </w:r>
    </w:p>
    <w:p w14:paraId="0275F964" w14:textId="77777777" w:rsidR="00D60CA2" w:rsidRDefault="00D60CA2" w:rsidP="00D60CA2">
      <w:pPr>
        <w:ind w:firstLine="0"/>
      </w:pPr>
    </w:p>
    <w:p w14:paraId="7E5F9A10" w14:textId="02ED2B54" w:rsidR="00D60CA2" w:rsidRDefault="00D60CA2" w:rsidP="00D60CA2">
      <w:pPr>
        <w:ind w:firstLine="0"/>
      </w:pPr>
      <w:r>
        <w:t>Ces statistiques sont accessibles aux administrateurs seulement.</w:t>
      </w:r>
    </w:p>
    <w:p w14:paraId="2BD29C1B" w14:textId="77777777" w:rsidR="00D60CA2" w:rsidRDefault="00D60CA2" w:rsidP="00D60CA2">
      <w:pPr>
        <w:ind w:firstLine="0"/>
      </w:pPr>
    </w:p>
    <w:p w14:paraId="76D79B2D" w14:textId="77777777" w:rsidR="00D60CA2" w:rsidRDefault="00360502" w:rsidP="00D60CA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48690203" w14:textId="0A1FDC39" w:rsidR="00D60CA2" w:rsidRDefault="00D60CA2" w:rsidP="00D60CA2">
      <w:pPr>
        <w:ind w:firstLine="0"/>
      </w:pPr>
      <w:r>
        <w:t>Cette fonction gère l'affichage des choix de stage pour les internes, ainsi que l'</w:t>
      </w:r>
      <w:r w:rsidR="00E926F0">
        <w:t>ordonnancement</w:t>
      </w:r>
      <w:r>
        <w:t xml:space="preserve"> des </w:t>
      </w:r>
      <w:r w:rsidR="00E926F0">
        <w:t>vœux</w:t>
      </w:r>
      <w:r>
        <w:t xml:space="preserve">.  </w:t>
      </w:r>
    </w:p>
    <w:p w14:paraId="7F7EFFE2" w14:textId="77777777" w:rsidR="00D60CA2" w:rsidRDefault="00D60CA2" w:rsidP="00D60CA2">
      <w:pPr>
        <w:ind w:firstLine="0"/>
      </w:pPr>
    </w:p>
    <w:p w14:paraId="05B86384" w14:textId="3435CCD8" w:rsidR="00360502" w:rsidRDefault="00D60CA2" w:rsidP="00D60CA2">
      <w:pPr>
        <w:ind w:firstLine="0"/>
      </w:pPr>
      <w:r>
        <w:t xml:space="preserve">L'interne ajoute des </w:t>
      </w:r>
      <w:r w:rsidR="00E926F0">
        <w:t>vœux</w:t>
      </w:r>
      <w:r>
        <w:t xml:space="preserve"> par préférence décroissante, en renseignant le stage c</w:t>
      </w:r>
      <w:r>
        <w:t>hoisit.</w:t>
      </w:r>
    </w:p>
    <w:p w14:paraId="3936DB30" w14:textId="77777777" w:rsidR="00D60CA2" w:rsidRDefault="00D60CA2" w:rsidP="00D60CA2">
      <w:pPr>
        <w:ind w:firstLine="0"/>
      </w:pPr>
    </w:p>
    <w:p w14:paraId="3D439623" w14:textId="77777777" w:rsidR="00D60CA2" w:rsidRDefault="00360502" w:rsidP="00360502">
      <w:pPr>
        <w:ind w:firstLine="0"/>
        <w:rPr>
          <w:b/>
        </w:rPr>
      </w:pPr>
      <w:r w:rsidRPr="00931108">
        <w:rPr>
          <w:b/>
        </w:rPr>
        <w:t>Fonction :</w:t>
      </w:r>
      <w:r w:rsidRPr="00931108">
        <w:t xml:space="preserve"> F5</w:t>
      </w:r>
      <w:bookmarkStart w:id="22" w:name="_GoBack"/>
      <w:bookmarkEnd w:id="22"/>
      <w:r w:rsidRPr="00931108">
        <w:br/>
      </w:r>
      <w:r w:rsidRPr="00931108">
        <w:rPr>
          <w:b/>
        </w:rPr>
        <w:t>Objet :</w:t>
      </w:r>
      <w:r w:rsidRPr="00931108">
        <w:t xml:space="preserve"> Analyser les pré-choix.</w:t>
      </w:r>
      <w:r w:rsidRPr="00931108">
        <w:br/>
      </w:r>
      <w:r w:rsidRPr="00931108">
        <w:rPr>
          <w:b/>
        </w:rPr>
        <w:t>Mode de fonctionnement :</w:t>
      </w:r>
    </w:p>
    <w:p w14:paraId="07BDB229" w14:textId="77777777" w:rsidR="00D60CA2" w:rsidRDefault="00D60CA2" w:rsidP="00360502">
      <w:pPr>
        <w:ind w:firstLine="0"/>
        <w:rPr>
          <w:b/>
        </w:rPr>
      </w:pPr>
    </w:p>
    <w:p w14:paraId="4F49FBFC" w14:textId="77777777" w:rsidR="00D60CA2" w:rsidRDefault="00D60CA2" w:rsidP="00D60CA2">
      <w:pPr>
        <w:ind w:firstLine="0"/>
      </w:pPr>
      <w:r>
        <w:t xml:space="preserve">Cette fonction permet de répartir les stages en fonction des choix et du classement des internes.  </w:t>
      </w:r>
    </w:p>
    <w:p w14:paraId="6454D91F" w14:textId="77777777" w:rsidR="00D60CA2" w:rsidRDefault="00D60CA2" w:rsidP="00D60CA2">
      <w:pPr>
        <w:ind w:firstLine="0"/>
      </w:pPr>
    </w:p>
    <w:p w14:paraId="08307739" w14:textId="261A6DA7" w:rsidR="00360502" w:rsidRDefault="00D60CA2" w:rsidP="00D60CA2">
      <w:pPr>
        <w:ind w:firstLine="0"/>
      </w:pPr>
      <w:r>
        <w:t>Elle n'est accessible qu'à l'administrateur.</w:t>
      </w:r>
      <w:r w:rsidR="00360502" w:rsidRPr="00931108">
        <w:br/>
      </w:r>
    </w:p>
    <w:p w14:paraId="39D0B5F1" w14:textId="596A00E1" w:rsidR="00360502"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r w:rsidR="00A13C93">
        <w:t>est encore</w:t>
      </w:r>
      <w:r w:rsidRPr="00931108">
        <w:t xml:space="preserve"> à confirmer).</w:t>
      </w:r>
      <w:r w:rsidRPr="00931108">
        <w:br/>
      </w:r>
      <w:r w:rsidRPr="00931108">
        <w:rPr>
          <w:b/>
        </w:rPr>
        <w:t>Mode de fonctionnement :</w:t>
      </w:r>
      <w:r w:rsidRPr="00931108">
        <w:br/>
      </w:r>
    </w:p>
    <w:p w14:paraId="294E337D" w14:textId="516480E6" w:rsidR="00D60CA2" w:rsidRDefault="00360502" w:rsidP="00360502">
      <w:pPr>
        <w:ind w:firstLine="0"/>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p>
    <w:p w14:paraId="32050A70" w14:textId="77777777" w:rsidR="00D60CA2" w:rsidRPr="00D60CA2" w:rsidRDefault="00D60CA2" w:rsidP="00D60CA2">
      <w:pPr>
        <w:ind w:firstLine="0"/>
        <w:rPr>
          <w:b/>
        </w:rPr>
      </w:pPr>
    </w:p>
    <w:p w14:paraId="17B1CF86" w14:textId="066E43A2" w:rsidR="00D60CA2" w:rsidRPr="00D60CA2" w:rsidRDefault="00D60CA2" w:rsidP="00D60CA2">
      <w:pPr>
        <w:ind w:firstLine="0"/>
      </w:pPr>
      <w:r w:rsidRPr="00D60CA2">
        <w:t xml:space="preserve">Cette fonction permet à un interne ayant déjà fait l'évaluation d'un stage, de pouvoir la mettre à jour si l'interne refait ce stage.  </w:t>
      </w:r>
    </w:p>
    <w:p w14:paraId="5BE5931B" w14:textId="77777777" w:rsidR="00D60CA2" w:rsidRDefault="00D60CA2" w:rsidP="00360502">
      <w:pPr>
        <w:ind w:firstLine="0"/>
        <w:rPr>
          <w:b/>
        </w:rPr>
      </w:pPr>
    </w:p>
    <w:p w14:paraId="6BDB85FB" w14:textId="48EDC1B8" w:rsidR="00360502" w:rsidRDefault="00360502" w:rsidP="00360502">
      <w:pPr>
        <w:ind w:firstLine="0"/>
        <w:rPr>
          <w:b/>
        </w:rPr>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r w:rsidRPr="00931108">
        <w:br/>
      </w:r>
      <w:r w:rsidRPr="00931108">
        <w:rPr>
          <w:b/>
        </w:rPr>
        <w:t>Mode de fonctionnement :</w:t>
      </w:r>
    </w:p>
    <w:p w14:paraId="4D6F6793" w14:textId="77777777" w:rsidR="00D60CA2" w:rsidRDefault="00D60CA2" w:rsidP="00D60CA2">
      <w:pPr>
        <w:ind w:firstLine="0"/>
      </w:pPr>
    </w:p>
    <w:p w14:paraId="4F254244" w14:textId="02655CE5" w:rsidR="00D60CA2" w:rsidRPr="00931108" w:rsidRDefault="00D60CA2" w:rsidP="00D60CA2">
      <w:pPr>
        <w:ind w:firstLine="0"/>
      </w:pPr>
      <w:r>
        <w:t xml:space="preserve">Lors du choix d'un </w:t>
      </w:r>
      <w:r>
        <w:t>vœu</w:t>
      </w:r>
      <w:r>
        <w:t xml:space="preserve">, cette fonction affiche, en temps réel, le nombre d'interne ayant aussi fait ce choix de stage.  </w:t>
      </w:r>
    </w:p>
    <w:p w14:paraId="4E15D596"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lastRenderedPageBreak/>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 xml:space="preserve">La gestion de l'exploitation reste à définir. La maintenance sera </w:t>
      </w:r>
      <w:proofErr w:type="gramStart"/>
      <w:r>
        <w:t>faites</w:t>
      </w:r>
      <w:proofErr w:type="gramEnd"/>
      <w:r>
        <w:t xml:space="preserve">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2"/>
      <w:headerReference w:type="default" r:id="rId13"/>
      <w:footerReference w:type="even" r:id="rId14"/>
      <w:footerReference w:type="default" r:id="rId15"/>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6840CD" w14:textId="77777777" w:rsidR="00DE6E2E" w:rsidRDefault="00DE6E2E" w:rsidP="00F91867">
      <w:r>
        <w:separator/>
      </w:r>
    </w:p>
    <w:p w14:paraId="788ADADA" w14:textId="77777777" w:rsidR="00DE6E2E" w:rsidRDefault="00DE6E2E"/>
  </w:endnote>
  <w:endnote w:type="continuationSeparator" w:id="0">
    <w:p w14:paraId="0D23E53A" w14:textId="77777777" w:rsidR="00DE6E2E" w:rsidRDefault="00DE6E2E" w:rsidP="00F91867">
      <w:r>
        <w:continuationSeparator/>
      </w:r>
    </w:p>
    <w:p w14:paraId="351D8E48" w14:textId="77777777" w:rsidR="00DE6E2E" w:rsidRDefault="00DE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ahoma"/>
    <w:charset w:val="00"/>
    <w:family w:val="auto"/>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iragino Kaku Gothic ProN W3">
    <w:altName w:val="MS Gothic"/>
    <w:charset w:val="80"/>
    <w:family w:val="auto"/>
    <w:pitch w:val="variable"/>
    <w:sig w:usb0="00000000"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926F0">
      <w:rPr>
        <w:rStyle w:val="Numrodepage"/>
        <w:noProof/>
      </w:rPr>
      <w:t>6</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926F0">
      <w:rPr>
        <w:rStyle w:val="Numrodepage"/>
        <w:noProof/>
      </w:rPr>
      <w:t>5</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38B63" w14:textId="77777777" w:rsidR="00DE6E2E" w:rsidRDefault="00DE6E2E" w:rsidP="00F91867">
      <w:r>
        <w:separator/>
      </w:r>
    </w:p>
    <w:p w14:paraId="4D871F85" w14:textId="77777777" w:rsidR="00DE6E2E" w:rsidRDefault="00DE6E2E"/>
  </w:footnote>
  <w:footnote w:type="continuationSeparator" w:id="0">
    <w:p w14:paraId="141C00EC" w14:textId="77777777" w:rsidR="00DE6E2E" w:rsidRDefault="00DE6E2E" w:rsidP="00F91867">
      <w:r>
        <w:continuationSeparator/>
      </w:r>
    </w:p>
    <w:p w14:paraId="115C2C43" w14:textId="77777777" w:rsidR="00DE6E2E" w:rsidRDefault="00DE6E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E71A5D9C"/>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241E6"/>
    <w:rsid w:val="00063B72"/>
    <w:rsid w:val="00064883"/>
    <w:rsid w:val="000B3884"/>
    <w:rsid w:val="000B6CC5"/>
    <w:rsid w:val="000C6811"/>
    <w:rsid w:val="000C6844"/>
    <w:rsid w:val="00132C35"/>
    <w:rsid w:val="001700FA"/>
    <w:rsid w:val="00200829"/>
    <w:rsid w:val="00235584"/>
    <w:rsid w:val="002738D5"/>
    <w:rsid w:val="002B7C44"/>
    <w:rsid w:val="002D4FD0"/>
    <w:rsid w:val="003016AA"/>
    <w:rsid w:val="003153D0"/>
    <w:rsid w:val="00331DB1"/>
    <w:rsid w:val="00347991"/>
    <w:rsid w:val="00360502"/>
    <w:rsid w:val="00370A8E"/>
    <w:rsid w:val="00375987"/>
    <w:rsid w:val="003914F9"/>
    <w:rsid w:val="003E4194"/>
    <w:rsid w:val="003F13A1"/>
    <w:rsid w:val="00444966"/>
    <w:rsid w:val="0044609E"/>
    <w:rsid w:val="004954C2"/>
    <w:rsid w:val="004A4C56"/>
    <w:rsid w:val="004D5C68"/>
    <w:rsid w:val="0052683C"/>
    <w:rsid w:val="00561D85"/>
    <w:rsid w:val="0059200D"/>
    <w:rsid w:val="005A540E"/>
    <w:rsid w:val="005B6883"/>
    <w:rsid w:val="005C1A69"/>
    <w:rsid w:val="005C5D23"/>
    <w:rsid w:val="005D24B9"/>
    <w:rsid w:val="006033CD"/>
    <w:rsid w:val="00646A09"/>
    <w:rsid w:val="00667158"/>
    <w:rsid w:val="00667974"/>
    <w:rsid w:val="00687F8C"/>
    <w:rsid w:val="006A613A"/>
    <w:rsid w:val="00723830"/>
    <w:rsid w:val="007427CE"/>
    <w:rsid w:val="00772B4A"/>
    <w:rsid w:val="007A3BA5"/>
    <w:rsid w:val="007D6215"/>
    <w:rsid w:val="0087328B"/>
    <w:rsid w:val="00875B56"/>
    <w:rsid w:val="00914447"/>
    <w:rsid w:val="00914E39"/>
    <w:rsid w:val="00957C19"/>
    <w:rsid w:val="00967903"/>
    <w:rsid w:val="00992CEE"/>
    <w:rsid w:val="009A0F6C"/>
    <w:rsid w:val="009A6EE3"/>
    <w:rsid w:val="009C4ECB"/>
    <w:rsid w:val="00A13C93"/>
    <w:rsid w:val="00A45083"/>
    <w:rsid w:val="00A53420"/>
    <w:rsid w:val="00A54B8B"/>
    <w:rsid w:val="00A77DFC"/>
    <w:rsid w:val="00A811C9"/>
    <w:rsid w:val="00AA028F"/>
    <w:rsid w:val="00AC4014"/>
    <w:rsid w:val="00AF7ABE"/>
    <w:rsid w:val="00B14C84"/>
    <w:rsid w:val="00B271CC"/>
    <w:rsid w:val="00B42B7C"/>
    <w:rsid w:val="00B42D03"/>
    <w:rsid w:val="00B90DA2"/>
    <w:rsid w:val="00BD34FF"/>
    <w:rsid w:val="00BF528C"/>
    <w:rsid w:val="00C00CB4"/>
    <w:rsid w:val="00C05CBB"/>
    <w:rsid w:val="00C3553D"/>
    <w:rsid w:val="00C54BE2"/>
    <w:rsid w:val="00C94874"/>
    <w:rsid w:val="00CA3D6A"/>
    <w:rsid w:val="00CD5B88"/>
    <w:rsid w:val="00D60CA2"/>
    <w:rsid w:val="00D86DCC"/>
    <w:rsid w:val="00DA20CC"/>
    <w:rsid w:val="00DA6A4B"/>
    <w:rsid w:val="00DB5F5C"/>
    <w:rsid w:val="00DE01A8"/>
    <w:rsid w:val="00DE6E2E"/>
    <w:rsid w:val="00E3682E"/>
    <w:rsid w:val="00E4052B"/>
    <w:rsid w:val="00E5191E"/>
    <w:rsid w:val="00E71683"/>
    <w:rsid w:val="00E926F0"/>
    <w:rsid w:val="00EB2FD4"/>
    <w:rsid w:val="00EB5DD7"/>
    <w:rsid w:val="00EB6A56"/>
    <w:rsid w:val="00EE0D5C"/>
    <w:rsid w:val="00F3151A"/>
    <w:rsid w:val="00F4499E"/>
    <w:rsid w:val="00F513A7"/>
    <w:rsid w:val="00F61E74"/>
    <w:rsid w:val="00F70F8A"/>
    <w:rsid w:val="00F72B1C"/>
    <w:rsid w:val="00F81E1D"/>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02B44C-8C3D-4A7E-B721-68364E5B6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1355</Words>
  <Characters>7457</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8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e Rebibo</dc:creator>
  <cp:keywords/>
  <dc:description/>
  <cp:lastModifiedBy>Guillaume THOMAS</cp:lastModifiedBy>
  <cp:revision>36</cp:revision>
  <dcterms:created xsi:type="dcterms:W3CDTF">2015-06-01T12:31:00Z</dcterms:created>
  <dcterms:modified xsi:type="dcterms:W3CDTF">2015-06-08T07:23:00Z</dcterms:modified>
</cp:coreProperties>
</file>